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B15BD" w:rsidRPr="00EE5823" w:rsidRDefault="002B15BD" w:rsidP="00EE5823">
      <w:pPr>
        <w:pStyle w:val="Titolo1"/>
        <w:spacing w:after="0" w:line="240" w:lineRule="auto"/>
        <w:rPr>
          <w:rFonts w:asciiTheme="minorHAnsi" w:hAnsiTheme="minorHAnsi" w:cstheme="minorHAnsi"/>
        </w:rPr>
      </w:pPr>
      <w:bookmarkStart w:id="0" w:name="_GoBack"/>
      <w:bookmarkEnd w:id="0"/>
      <w:r w:rsidRPr="00EE5823">
        <w:rPr>
          <w:rFonts w:asciiTheme="minorHAnsi" w:hAnsiTheme="minorHAnsi" w:cstheme="minorHAnsi"/>
        </w:rPr>
        <w:t>BANDO PER BORSE DI STUDIO ALL’ESTERO AI FINI DELLA PREDISPOSIZIONE DELLA TESI DI LAUREA MAGISTRALE</w:t>
      </w:r>
    </w:p>
    <w:p w:rsidR="002B15BD" w:rsidRPr="00EE5823" w:rsidRDefault="002B15BD" w:rsidP="00EE5823">
      <w:pPr>
        <w:pStyle w:val="Titolo1"/>
        <w:spacing w:before="0" w:after="0" w:line="240" w:lineRule="auto"/>
        <w:rPr>
          <w:rFonts w:asciiTheme="minorHAnsi" w:hAnsiTheme="minorHAnsi" w:cstheme="minorHAnsi"/>
        </w:rPr>
      </w:pPr>
      <w:r w:rsidRPr="00EE5823">
        <w:rPr>
          <w:rFonts w:asciiTheme="minorHAnsi" w:hAnsiTheme="minorHAnsi" w:cstheme="minorHAnsi"/>
        </w:rPr>
        <w:t>ANNO ACCADEMICO 2020/2021 – I EDIZIONE</w:t>
      </w:r>
    </w:p>
    <w:p w:rsidR="002B15BD" w:rsidRPr="00EE5823" w:rsidRDefault="002B15BD" w:rsidP="00EE5823">
      <w:pPr>
        <w:jc w:val="center"/>
        <w:rPr>
          <w:b/>
          <w:sz w:val="30"/>
          <w:szCs w:val="30"/>
          <w:u w:val="single"/>
        </w:rPr>
      </w:pPr>
      <w:r w:rsidRPr="00EE5823">
        <w:rPr>
          <w:b/>
          <w:sz w:val="30"/>
          <w:szCs w:val="30"/>
          <w:u w:val="single"/>
        </w:rPr>
        <w:t>Relazione sull’attività svolta e sull’esperienza all’estero</w:t>
      </w:r>
    </w:p>
    <w:p w:rsidR="00EE5823" w:rsidRPr="00EE5823" w:rsidRDefault="00EE5823" w:rsidP="00EE5823">
      <w:pPr>
        <w:jc w:val="center"/>
        <w:rPr>
          <w:b/>
          <w:sz w:val="30"/>
          <w:szCs w:val="30"/>
        </w:rPr>
      </w:pPr>
    </w:p>
    <w:p w:rsidR="002B15BD" w:rsidRPr="00EE5823" w:rsidRDefault="002B15BD" w:rsidP="00EE5823">
      <w:pPr>
        <w:spacing w:after="0" w:line="360" w:lineRule="auto"/>
        <w:rPr>
          <w:sz w:val="24"/>
          <w:szCs w:val="24"/>
        </w:rPr>
      </w:pPr>
      <w:r w:rsidRPr="00EE5823">
        <w:rPr>
          <w:rFonts w:ascii="Trebuchet MS" w:hAnsi="Trebuchet MS"/>
          <w:b/>
          <w:sz w:val="24"/>
          <w:szCs w:val="24"/>
        </w:rPr>
        <w:t xml:space="preserve">Cognome </w:t>
      </w:r>
      <w:r w:rsidR="00EE5823" w:rsidRPr="00EE5823">
        <w:rPr>
          <w:rFonts w:ascii="Trebuchet MS" w:hAnsi="Trebuchet MS"/>
          <w:b/>
          <w:sz w:val="24"/>
          <w:szCs w:val="24"/>
        </w:rPr>
        <w:tab/>
      </w:r>
      <w:r w:rsidR="00986913">
        <w:rPr>
          <w:rFonts w:ascii="Trebuchet MS" w:hAnsi="Trebuchet MS"/>
          <w:b/>
          <w:sz w:val="24"/>
          <w:szCs w:val="24"/>
        </w:rPr>
        <w:tab/>
      </w:r>
      <w:sdt>
        <w:sdtPr>
          <w:rPr>
            <w:sz w:val="24"/>
            <w:szCs w:val="24"/>
          </w:rPr>
          <w:alias w:val="Cognome"/>
          <w:tag w:val="Cognome"/>
          <w:id w:val="-1811778886"/>
          <w:placeholder>
            <w:docPart w:val="BB3B1A6BF07E4FBDBCDB6695929ED673"/>
          </w:placeholder>
          <w:showingPlcHdr/>
          <w15:color w:val="99CCFF"/>
        </w:sdtPr>
        <w:sdtEndPr/>
        <w:sdtContent>
          <w:r w:rsidRPr="00EE5823">
            <w:rPr>
              <w:rStyle w:val="Testosegnaposto"/>
              <w:sz w:val="24"/>
              <w:szCs w:val="24"/>
            </w:rPr>
            <w:t>Fare clic o toccare qui per immettere il testo.</w:t>
          </w:r>
        </w:sdtContent>
      </w:sdt>
    </w:p>
    <w:p w:rsidR="00EE5823" w:rsidRPr="00EE5823" w:rsidRDefault="00EE5823" w:rsidP="00EE5823">
      <w:pPr>
        <w:spacing w:after="0" w:line="360" w:lineRule="auto"/>
        <w:rPr>
          <w:sz w:val="24"/>
          <w:szCs w:val="24"/>
        </w:rPr>
      </w:pPr>
      <w:r w:rsidRPr="00EE5823">
        <w:rPr>
          <w:rFonts w:ascii="Trebuchet MS" w:hAnsi="Trebuchet MS"/>
          <w:b/>
          <w:sz w:val="24"/>
          <w:szCs w:val="24"/>
        </w:rPr>
        <w:t xml:space="preserve">Nome </w:t>
      </w:r>
      <w:r w:rsidRPr="00EE5823">
        <w:rPr>
          <w:rFonts w:ascii="Trebuchet MS" w:hAnsi="Trebuchet MS"/>
          <w:b/>
          <w:sz w:val="24"/>
          <w:szCs w:val="24"/>
        </w:rPr>
        <w:tab/>
      </w:r>
      <w:r w:rsidRPr="00EE5823">
        <w:rPr>
          <w:rFonts w:ascii="Trebuchet MS" w:hAnsi="Trebuchet MS"/>
          <w:b/>
          <w:sz w:val="24"/>
          <w:szCs w:val="24"/>
        </w:rPr>
        <w:tab/>
      </w:r>
      <w:sdt>
        <w:sdtPr>
          <w:rPr>
            <w:sz w:val="24"/>
            <w:szCs w:val="24"/>
          </w:rPr>
          <w:alias w:val="Nome"/>
          <w:tag w:val="Nome"/>
          <w:id w:val="968859949"/>
          <w:placeholder>
            <w:docPart w:val="A41B7BA57C704AE782CFF7BAF53B5AC1"/>
          </w:placeholder>
          <w:showingPlcHdr/>
          <w15:color w:val="99CCFF"/>
        </w:sdtPr>
        <w:sdtEndPr/>
        <w:sdtContent>
          <w:r w:rsidRPr="00EE5823">
            <w:rPr>
              <w:rStyle w:val="Testosegnaposto"/>
              <w:sz w:val="24"/>
              <w:szCs w:val="24"/>
            </w:rPr>
            <w:t>Fare clic o toccare qui per immettere il testo.</w:t>
          </w:r>
        </w:sdtContent>
      </w:sdt>
    </w:p>
    <w:p w:rsidR="002B15BD" w:rsidRPr="00EE5823" w:rsidRDefault="002B15BD" w:rsidP="00EE5823">
      <w:pPr>
        <w:spacing w:after="0" w:line="360" w:lineRule="auto"/>
        <w:rPr>
          <w:sz w:val="24"/>
          <w:szCs w:val="24"/>
        </w:rPr>
      </w:pPr>
      <w:r w:rsidRPr="00EE5823">
        <w:rPr>
          <w:b/>
          <w:sz w:val="24"/>
          <w:szCs w:val="24"/>
        </w:rPr>
        <w:t>Matricola</w:t>
      </w:r>
      <w:r w:rsidR="00986913">
        <w:rPr>
          <w:b/>
          <w:sz w:val="24"/>
          <w:szCs w:val="24"/>
        </w:rPr>
        <w:tab/>
      </w:r>
      <w:r w:rsidR="00EE5823" w:rsidRPr="00EE5823">
        <w:rPr>
          <w:b/>
          <w:sz w:val="24"/>
          <w:szCs w:val="24"/>
        </w:rPr>
        <w:tab/>
      </w:r>
      <w:sdt>
        <w:sdtPr>
          <w:rPr>
            <w:sz w:val="24"/>
            <w:szCs w:val="24"/>
          </w:rPr>
          <w:alias w:val="Matricola"/>
          <w:tag w:val="Matricola"/>
          <w:id w:val="185955017"/>
          <w:placeholder>
            <w:docPart w:val="A0F4A6CA46D04F20B88A3CC971717B9C"/>
          </w:placeholder>
          <w:showingPlcHdr/>
        </w:sdtPr>
        <w:sdtEndPr/>
        <w:sdtContent>
          <w:r w:rsidRPr="00EE5823">
            <w:rPr>
              <w:rStyle w:val="Testosegnaposto"/>
              <w:sz w:val="24"/>
              <w:szCs w:val="24"/>
            </w:rPr>
            <w:t>Fare clic o toccare qui per immettere il testo.</w:t>
          </w:r>
        </w:sdtContent>
      </w:sdt>
    </w:p>
    <w:p w:rsidR="002B15BD" w:rsidRPr="00EE5823" w:rsidRDefault="002B15BD" w:rsidP="00EE5823">
      <w:pPr>
        <w:spacing w:after="0" w:line="360" w:lineRule="auto"/>
        <w:rPr>
          <w:rFonts w:ascii="Trebuchet MS" w:hAnsi="Trebuchet MS"/>
          <w:b/>
          <w:sz w:val="24"/>
          <w:szCs w:val="24"/>
        </w:rPr>
      </w:pPr>
      <w:r w:rsidRPr="00EE5823">
        <w:rPr>
          <w:b/>
          <w:sz w:val="24"/>
          <w:szCs w:val="24"/>
        </w:rPr>
        <w:t>Corso di Laurea</w:t>
      </w:r>
      <w:r w:rsidR="00986913">
        <w:rPr>
          <w:b/>
          <w:sz w:val="24"/>
          <w:szCs w:val="24"/>
        </w:rPr>
        <w:tab/>
      </w:r>
      <w:sdt>
        <w:sdtPr>
          <w:rPr>
            <w:rFonts w:ascii="Trebuchet MS" w:hAnsi="Trebuchet MS"/>
            <w:b/>
            <w:sz w:val="24"/>
            <w:szCs w:val="24"/>
          </w:rPr>
          <w:alias w:val="Corso di Laurea"/>
          <w:tag w:val="Corso di Laurea"/>
          <w:id w:val="-740330802"/>
          <w:placeholder>
            <w:docPart w:val="859F1B48AFC8421283DD352F3EF04191"/>
          </w:placeholder>
          <w:showingPlcHdr/>
        </w:sdtPr>
        <w:sdtEndPr/>
        <w:sdtContent>
          <w:r w:rsidRPr="00EE5823">
            <w:rPr>
              <w:rStyle w:val="Testosegnaposto"/>
              <w:sz w:val="24"/>
              <w:szCs w:val="24"/>
            </w:rPr>
            <w:t>Fare clic o toccare qui per immettere il testo.</w:t>
          </w:r>
        </w:sdtContent>
      </w:sdt>
    </w:p>
    <w:p w:rsidR="00EE5823" w:rsidRDefault="00EE5823" w:rsidP="002B15BD">
      <w:pPr>
        <w:spacing w:line="360" w:lineRule="auto"/>
        <w:rPr>
          <w:rFonts w:ascii="Trebuchet MS" w:hAnsi="Trebuchet MS"/>
          <w:b/>
        </w:rPr>
      </w:pPr>
    </w:p>
    <w:p w:rsidR="002B15BD" w:rsidRPr="00EE5823" w:rsidRDefault="002B15BD" w:rsidP="00EE5823">
      <w:pPr>
        <w:spacing w:after="0" w:line="360" w:lineRule="auto"/>
        <w:rPr>
          <w:rFonts w:ascii="Trebuchet MS" w:hAnsi="Trebuchet MS"/>
          <w:b/>
          <w:sz w:val="24"/>
          <w:szCs w:val="24"/>
        </w:rPr>
      </w:pPr>
      <w:r w:rsidRPr="00EE5823">
        <w:rPr>
          <w:rFonts w:ascii="Trebuchet MS" w:hAnsi="Trebuchet MS"/>
          <w:b/>
          <w:sz w:val="24"/>
          <w:szCs w:val="24"/>
        </w:rPr>
        <w:t>Titolo della tesi</w:t>
      </w:r>
    </w:p>
    <w:sdt>
      <w:sdtPr>
        <w:rPr>
          <w:rFonts w:ascii="Trebuchet MS" w:hAnsi="Trebuchet MS"/>
          <w:b/>
          <w:sz w:val="24"/>
          <w:szCs w:val="24"/>
        </w:rPr>
        <w:alias w:val="Titolo tesi"/>
        <w:tag w:val="Titolo tesi"/>
        <w:id w:val="-1799836345"/>
        <w:placeholder>
          <w:docPart w:val="949BB33AD78245AAB776171A6DDFA49B"/>
        </w:placeholder>
        <w:showingPlcHdr/>
      </w:sdtPr>
      <w:sdtEndPr/>
      <w:sdtContent>
        <w:p w:rsidR="002B15BD" w:rsidRPr="00EE5823" w:rsidRDefault="002B15BD" w:rsidP="00EE5823">
          <w:pPr>
            <w:spacing w:after="0" w:line="360" w:lineRule="auto"/>
            <w:rPr>
              <w:rFonts w:ascii="Trebuchet MS" w:hAnsi="Trebuchet MS"/>
              <w:b/>
              <w:sz w:val="24"/>
              <w:szCs w:val="24"/>
            </w:rPr>
          </w:pPr>
          <w:r w:rsidRPr="00EE5823">
            <w:rPr>
              <w:rStyle w:val="Testosegnaposto"/>
              <w:sz w:val="24"/>
              <w:szCs w:val="24"/>
            </w:rPr>
            <w:t>Fare clic o toccare qui per immettere il testo.</w:t>
          </w:r>
        </w:p>
      </w:sdtContent>
    </w:sdt>
    <w:p w:rsidR="00EE5823" w:rsidRPr="00EE5823" w:rsidRDefault="00EE5823" w:rsidP="00EE5823">
      <w:pPr>
        <w:spacing w:after="0" w:line="360" w:lineRule="auto"/>
        <w:rPr>
          <w:rFonts w:ascii="Trebuchet MS" w:hAnsi="Trebuchet MS"/>
          <w:b/>
          <w:sz w:val="24"/>
          <w:szCs w:val="24"/>
        </w:rPr>
      </w:pPr>
    </w:p>
    <w:p w:rsidR="002B15BD" w:rsidRPr="00EE5823" w:rsidRDefault="002B15BD" w:rsidP="00EE5823">
      <w:pPr>
        <w:spacing w:after="0" w:line="360" w:lineRule="auto"/>
        <w:rPr>
          <w:rFonts w:ascii="Trebuchet MS" w:hAnsi="Trebuchet MS"/>
          <w:b/>
          <w:sz w:val="24"/>
          <w:szCs w:val="24"/>
        </w:rPr>
      </w:pPr>
      <w:r w:rsidRPr="00EE5823">
        <w:rPr>
          <w:rFonts w:ascii="Trebuchet MS" w:hAnsi="Trebuchet MS"/>
          <w:b/>
          <w:sz w:val="24"/>
          <w:szCs w:val="24"/>
        </w:rPr>
        <w:t>Relatore dell’Università degli Studi di Milano</w:t>
      </w:r>
    </w:p>
    <w:sdt>
      <w:sdtPr>
        <w:rPr>
          <w:rFonts w:ascii="Trebuchet MS" w:hAnsi="Trebuchet MS"/>
          <w:b/>
          <w:sz w:val="24"/>
          <w:szCs w:val="24"/>
        </w:rPr>
        <w:alias w:val="Relatore Unimi"/>
        <w:tag w:val="Relatore Unimi"/>
        <w:id w:val="-733004477"/>
        <w:placeholder>
          <w:docPart w:val="6864193681F04A6DBFDA209C29317CF3"/>
        </w:placeholder>
        <w:showingPlcHdr/>
      </w:sdtPr>
      <w:sdtEndPr/>
      <w:sdtContent>
        <w:p w:rsidR="002B15BD" w:rsidRPr="00EE5823" w:rsidRDefault="002B15BD" w:rsidP="00EE5823">
          <w:pPr>
            <w:spacing w:after="0" w:line="360" w:lineRule="auto"/>
            <w:rPr>
              <w:rFonts w:ascii="Trebuchet MS" w:hAnsi="Trebuchet MS"/>
              <w:b/>
              <w:sz w:val="24"/>
              <w:szCs w:val="24"/>
            </w:rPr>
          </w:pPr>
          <w:r w:rsidRPr="00EE5823">
            <w:rPr>
              <w:rStyle w:val="Testosegnaposto"/>
              <w:sz w:val="24"/>
              <w:szCs w:val="24"/>
            </w:rPr>
            <w:t>Fare clic o toccare qui per immettere il testo.</w:t>
          </w:r>
        </w:p>
      </w:sdtContent>
    </w:sdt>
    <w:p w:rsidR="009675BF" w:rsidRPr="00EE5823" w:rsidRDefault="009675BF" w:rsidP="00EE5823">
      <w:pPr>
        <w:spacing w:after="0" w:line="360" w:lineRule="auto"/>
        <w:rPr>
          <w:b/>
          <w:sz w:val="24"/>
          <w:szCs w:val="24"/>
        </w:rPr>
      </w:pPr>
      <w:r w:rsidRPr="00EE5823">
        <w:rPr>
          <w:b/>
          <w:sz w:val="24"/>
          <w:szCs w:val="24"/>
        </w:rPr>
        <w:t>Ente Ospitante</w:t>
      </w:r>
    </w:p>
    <w:sdt>
      <w:sdtPr>
        <w:rPr>
          <w:sz w:val="24"/>
          <w:szCs w:val="24"/>
        </w:rPr>
        <w:alias w:val="Ente ospitante"/>
        <w:tag w:val="Ente ospitante"/>
        <w:id w:val="-468288846"/>
        <w:placeholder>
          <w:docPart w:val="D9715A37E5234574A81C96CDDB89CCBB"/>
        </w:placeholder>
        <w:showingPlcHdr/>
      </w:sdtPr>
      <w:sdtEndPr/>
      <w:sdtContent>
        <w:p w:rsidR="009675BF" w:rsidRPr="00EE5823" w:rsidRDefault="009675BF" w:rsidP="00EE5823">
          <w:pPr>
            <w:spacing w:after="0" w:line="360" w:lineRule="auto"/>
            <w:rPr>
              <w:sz w:val="24"/>
              <w:szCs w:val="24"/>
            </w:rPr>
          </w:pPr>
          <w:r w:rsidRPr="00EE5823">
            <w:rPr>
              <w:rStyle w:val="Testosegnaposto"/>
              <w:sz w:val="24"/>
              <w:szCs w:val="24"/>
            </w:rPr>
            <w:t>Fare clic o toccare qui per immettere il testo.</w:t>
          </w:r>
        </w:p>
      </w:sdtContent>
    </w:sdt>
    <w:p w:rsidR="00EE5823" w:rsidRPr="00EE5823" w:rsidRDefault="00EE5823" w:rsidP="002B15BD">
      <w:pPr>
        <w:rPr>
          <w:b/>
          <w:sz w:val="24"/>
          <w:szCs w:val="24"/>
        </w:rPr>
      </w:pPr>
    </w:p>
    <w:p w:rsidR="002B15BD" w:rsidRPr="00EE5823" w:rsidRDefault="00D017FD" w:rsidP="002B15BD">
      <w:pPr>
        <w:rPr>
          <w:b/>
          <w:sz w:val="24"/>
          <w:szCs w:val="24"/>
        </w:rPr>
      </w:pPr>
      <w:r w:rsidRPr="00EE5823">
        <w:rPr>
          <w:b/>
          <w:sz w:val="24"/>
          <w:szCs w:val="24"/>
        </w:rPr>
        <w:t xml:space="preserve">Descrizione dell’attività svolta (max  </w:t>
      </w:r>
      <w:r w:rsidR="009675BF" w:rsidRPr="00EE5823">
        <w:rPr>
          <w:b/>
          <w:sz w:val="24"/>
          <w:szCs w:val="24"/>
        </w:rPr>
        <w:t xml:space="preserve">400 </w:t>
      </w:r>
      <w:r w:rsidRPr="00EE5823">
        <w:rPr>
          <w:b/>
          <w:sz w:val="24"/>
          <w:szCs w:val="24"/>
        </w:rPr>
        <w:t>parole)</w:t>
      </w:r>
    </w:p>
    <w:sdt>
      <w:sdtPr>
        <w:rPr>
          <w:rStyle w:val="Stile1"/>
          <w:rFonts w:eastAsiaTheme="minorHAnsi" w:cstheme="minorBidi"/>
          <w:szCs w:val="22"/>
          <w:lang w:eastAsia="en-US"/>
        </w:rPr>
        <w:id w:val="287712863"/>
        <w:placeholder>
          <w:docPart w:val="97BC61491509488497D4E18D27219DC2"/>
        </w:placeholder>
      </w:sdtPr>
      <w:sdtEndPr>
        <w:rPr>
          <w:rStyle w:val="Stile1"/>
        </w:rPr>
      </w:sdtEndPr>
      <w:sdtContent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86913" w:rsidRDefault="00986913" w:rsidP="00986913">
          <w:pPr>
            <w:pStyle w:val="NormaleWeb"/>
            <w:rPr>
              <w:rStyle w:val="Stile1"/>
            </w:rPr>
          </w:pPr>
        </w:p>
        <w:p w:rsidR="009675BF" w:rsidRPr="00EE5823" w:rsidRDefault="009675BF" w:rsidP="00986913">
          <w:pPr>
            <w:pStyle w:val="NormaleWeb"/>
            <w:rPr>
              <w:rStyle w:val="Stile1"/>
            </w:rPr>
          </w:pPr>
          <w:r w:rsidRPr="00EE5823">
            <w:rPr>
              <w:rStyle w:val="Stile1"/>
            </w:rPr>
            <w:t xml:space="preserve"> </w:t>
          </w:r>
        </w:p>
        <w:p w:rsidR="00D017FD" w:rsidRPr="00D017FD" w:rsidRDefault="00AC518A" w:rsidP="002B15BD">
          <w:pPr>
            <w:rPr>
              <w:color w:val="808080"/>
            </w:rPr>
          </w:pPr>
        </w:p>
      </w:sdtContent>
    </w:sdt>
    <w:p w:rsidR="00986913" w:rsidRDefault="00986913" w:rsidP="009675BF">
      <w:pPr>
        <w:spacing w:after="0" w:line="240" w:lineRule="auto"/>
        <w:rPr>
          <w:b/>
          <w:sz w:val="24"/>
          <w:szCs w:val="24"/>
        </w:rPr>
      </w:pPr>
    </w:p>
    <w:p w:rsidR="00986913" w:rsidRDefault="00986913" w:rsidP="009675BF">
      <w:pPr>
        <w:spacing w:after="0" w:line="240" w:lineRule="auto"/>
        <w:rPr>
          <w:b/>
          <w:sz w:val="24"/>
          <w:szCs w:val="24"/>
        </w:rPr>
      </w:pPr>
    </w:p>
    <w:p w:rsidR="009675BF" w:rsidRPr="00EE5823" w:rsidRDefault="009675BF" w:rsidP="009675BF">
      <w:pPr>
        <w:spacing w:after="0" w:line="240" w:lineRule="auto"/>
        <w:rPr>
          <w:b/>
          <w:sz w:val="24"/>
          <w:szCs w:val="24"/>
        </w:rPr>
      </w:pPr>
      <w:r w:rsidRPr="00EE5823">
        <w:rPr>
          <w:b/>
          <w:sz w:val="24"/>
          <w:szCs w:val="24"/>
        </w:rPr>
        <w:t xml:space="preserve">Valutazione dell’esperienza all’estero. </w:t>
      </w:r>
    </w:p>
    <w:p w:rsidR="009675BF" w:rsidRPr="00EE5823" w:rsidRDefault="009675BF" w:rsidP="009675BF">
      <w:pPr>
        <w:spacing w:after="0" w:line="240" w:lineRule="auto"/>
        <w:rPr>
          <w:i/>
          <w:sz w:val="24"/>
          <w:szCs w:val="24"/>
        </w:rPr>
      </w:pPr>
      <w:r w:rsidRPr="00EE5823">
        <w:rPr>
          <w:i/>
          <w:sz w:val="24"/>
          <w:szCs w:val="24"/>
        </w:rPr>
        <w:t xml:space="preserve">Attribuire un punteggio da 1 a 5 dove 1 corrisponde a “poco soddisfacente” e 5 a “pienamente </w:t>
      </w:r>
      <w:r w:rsidR="0061682A">
        <w:rPr>
          <w:i/>
          <w:sz w:val="24"/>
          <w:szCs w:val="24"/>
        </w:rPr>
        <w:t>soddisfacente</w:t>
      </w:r>
      <w:r w:rsidRPr="00EE5823">
        <w:rPr>
          <w:i/>
          <w:sz w:val="24"/>
          <w:szCs w:val="24"/>
        </w:rPr>
        <w:t>”</w:t>
      </w:r>
    </w:p>
    <w:p w:rsidR="009675BF" w:rsidRPr="009675BF" w:rsidRDefault="009675BF" w:rsidP="009675BF">
      <w:pPr>
        <w:spacing w:after="0" w:line="240" w:lineRule="auto"/>
        <w:rPr>
          <w:i/>
        </w:rPr>
      </w:pPr>
    </w:p>
    <w:p w:rsidR="00D017FD" w:rsidRPr="00EE5823" w:rsidRDefault="009675BF" w:rsidP="00D017FD">
      <w:pPr>
        <w:rPr>
          <w:sz w:val="24"/>
          <w:szCs w:val="24"/>
        </w:rPr>
      </w:pPr>
      <w:r w:rsidRPr="00EE5823">
        <w:rPr>
          <w:sz w:val="24"/>
          <w:szCs w:val="24"/>
        </w:rPr>
        <w:t>Accoglienza</w:t>
      </w:r>
      <w:r w:rsidR="00E20450" w:rsidRPr="00EE5823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540402390"/>
          <w:placeholder>
            <w:docPart w:val="F5ADEC15D4D24D52AE7CB90B093C2005"/>
          </w:placeholder>
          <w:showingPlcHdr/>
          <w:comboBox>
            <w:listItem w:displayText="Scegliere un elemento" w:value="Scegliere un elemento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</w:comboBox>
        </w:sdtPr>
        <w:sdtEndPr/>
        <w:sdtContent>
          <w:r w:rsidR="00E20450" w:rsidRPr="00EE5823">
            <w:rPr>
              <w:rStyle w:val="Testosegnaposto"/>
              <w:sz w:val="24"/>
              <w:szCs w:val="24"/>
            </w:rPr>
            <w:t>Scegliere un elemento.</w:t>
          </w:r>
        </w:sdtContent>
      </w:sdt>
    </w:p>
    <w:p w:rsidR="00E20450" w:rsidRPr="00EE5823" w:rsidRDefault="009675BF" w:rsidP="00D017FD">
      <w:pPr>
        <w:rPr>
          <w:sz w:val="24"/>
          <w:szCs w:val="24"/>
        </w:rPr>
      </w:pPr>
      <w:r w:rsidRPr="00EE5823">
        <w:rPr>
          <w:sz w:val="24"/>
          <w:szCs w:val="24"/>
        </w:rPr>
        <w:t>A</w:t>
      </w:r>
      <w:r w:rsidR="00E20450" w:rsidRPr="00EE5823">
        <w:rPr>
          <w:sz w:val="24"/>
          <w:szCs w:val="24"/>
        </w:rPr>
        <w:t>ttività di supervisione svolta dal tutor/relatore dell’ente ospitante</w:t>
      </w:r>
      <w:r w:rsidR="00E20450" w:rsidRPr="00EE5823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125120482"/>
          <w:placeholder>
            <w:docPart w:val="612121363AF94F768E4F06D356A783D6"/>
          </w:placeholder>
          <w:showingPlcHdr/>
          <w:comboBox>
            <w:listItem w:value="Scegliere un elemento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</w:comboBox>
        </w:sdtPr>
        <w:sdtEndPr/>
        <w:sdtContent>
          <w:r w:rsidR="00E20450" w:rsidRPr="00EE5823">
            <w:rPr>
              <w:rStyle w:val="Testosegnaposto"/>
              <w:sz w:val="24"/>
              <w:szCs w:val="24"/>
            </w:rPr>
            <w:t>Scegliere un elemento.</w:t>
          </w:r>
        </w:sdtContent>
      </w:sdt>
    </w:p>
    <w:p w:rsidR="00E20450" w:rsidRPr="00EE5823" w:rsidRDefault="009675BF" w:rsidP="00D017FD">
      <w:pPr>
        <w:rPr>
          <w:sz w:val="24"/>
          <w:szCs w:val="24"/>
        </w:rPr>
      </w:pPr>
      <w:r w:rsidRPr="00EE5823">
        <w:rPr>
          <w:sz w:val="24"/>
          <w:szCs w:val="24"/>
        </w:rPr>
        <w:t>Valore della ricerca svolta ai fini dell’elaborazione della tesi</w:t>
      </w:r>
      <w:r w:rsidRPr="00EE5823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412281465"/>
          <w:placeholder>
            <w:docPart w:val="C27B0C8B54644449A0E4D708D79EC50D"/>
          </w:placeholder>
          <w:showingPlcHdr/>
          <w:comboBox>
            <w:listItem w:value="Scegliere un elemento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</w:comboBox>
        </w:sdtPr>
        <w:sdtEndPr/>
        <w:sdtContent>
          <w:r w:rsidRPr="00EE5823">
            <w:rPr>
              <w:rStyle w:val="Testosegnaposto"/>
              <w:sz w:val="24"/>
              <w:szCs w:val="24"/>
            </w:rPr>
            <w:t>Scegliere un elemento.</w:t>
          </w:r>
        </w:sdtContent>
      </w:sdt>
    </w:p>
    <w:p w:rsidR="009675BF" w:rsidRPr="00EE5823" w:rsidRDefault="009675BF" w:rsidP="00D017FD">
      <w:pPr>
        <w:rPr>
          <w:sz w:val="24"/>
          <w:szCs w:val="24"/>
        </w:rPr>
      </w:pPr>
      <w:r w:rsidRPr="00EE5823">
        <w:rPr>
          <w:sz w:val="24"/>
          <w:szCs w:val="24"/>
        </w:rPr>
        <w:t>Giudizio complessivo sul programma “Tesi all’estero”</w:t>
      </w:r>
      <w:r w:rsidRPr="00EE5823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486514398"/>
          <w:placeholder>
            <w:docPart w:val="A67430ED1E95422B929119E4B5C0A4EC"/>
          </w:placeholder>
          <w:showingPlcHdr/>
          <w:comboBox>
            <w:listItem w:value="Scegliere un elemento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</w:comboBox>
        </w:sdtPr>
        <w:sdtEndPr/>
        <w:sdtContent>
          <w:r w:rsidRPr="00EE5823">
            <w:rPr>
              <w:rStyle w:val="Testosegnaposto"/>
              <w:sz w:val="24"/>
              <w:szCs w:val="24"/>
            </w:rPr>
            <w:t>Scegliere un elemento.</w:t>
          </w:r>
        </w:sdtContent>
      </w:sdt>
    </w:p>
    <w:p w:rsidR="009675BF" w:rsidRDefault="009675BF" w:rsidP="00D017FD"/>
    <w:p w:rsidR="009675BF" w:rsidRPr="00EE5823" w:rsidRDefault="009675BF" w:rsidP="00D017FD">
      <w:pPr>
        <w:rPr>
          <w:b/>
          <w:sz w:val="24"/>
          <w:szCs w:val="24"/>
        </w:rPr>
      </w:pPr>
      <w:r w:rsidRPr="00EE5823">
        <w:rPr>
          <w:b/>
          <w:sz w:val="24"/>
          <w:szCs w:val="24"/>
        </w:rPr>
        <w:t>Note e suggerimenti (max 100 parole)</w:t>
      </w:r>
    </w:p>
    <w:sdt>
      <w:sdtPr>
        <w:rPr>
          <w:rStyle w:val="Stile2"/>
        </w:rPr>
        <w:id w:val="1036321251"/>
        <w:placeholder>
          <w:docPart w:val="DefaultPlaceholder_-1854013440"/>
        </w:placeholder>
      </w:sdtPr>
      <w:sdtEndPr>
        <w:rPr>
          <w:rStyle w:val="Stile2"/>
        </w:rPr>
      </w:sdtEndPr>
      <w:sdtContent>
        <w:p w:rsidR="00986913" w:rsidRDefault="00986913" w:rsidP="00D017FD">
          <w:pPr>
            <w:rPr>
              <w:rStyle w:val="Stile2"/>
            </w:rPr>
          </w:pPr>
          <w:r>
            <w:rPr>
              <w:rStyle w:val="Stile2"/>
            </w:rPr>
            <w:t xml:space="preserve">  </w:t>
          </w:r>
        </w:p>
        <w:p w:rsidR="00986913" w:rsidRDefault="00986913" w:rsidP="00D017FD">
          <w:pPr>
            <w:rPr>
              <w:rStyle w:val="Stile2"/>
            </w:rPr>
          </w:pPr>
        </w:p>
        <w:p w:rsidR="00986913" w:rsidRDefault="00986913" w:rsidP="00D017FD">
          <w:pPr>
            <w:rPr>
              <w:rStyle w:val="Stile2"/>
            </w:rPr>
          </w:pPr>
        </w:p>
        <w:p w:rsidR="00986913" w:rsidRDefault="00986913" w:rsidP="00D017FD">
          <w:pPr>
            <w:rPr>
              <w:rStyle w:val="Stile2"/>
            </w:rPr>
          </w:pPr>
        </w:p>
        <w:p w:rsidR="00986913" w:rsidRDefault="00986913" w:rsidP="00D017FD">
          <w:pPr>
            <w:rPr>
              <w:rStyle w:val="Stile2"/>
            </w:rPr>
          </w:pPr>
        </w:p>
        <w:p w:rsidR="009675BF" w:rsidRDefault="00AC518A" w:rsidP="00D017FD">
          <w:pPr>
            <w:rPr>
              <w:b/>
              <w:i/>
            </w:rPr>
          </w:pPr>
        </w:p>
      </w:sdtContent>
    </w:sdt>
    <w:p w:rsidR="00EE5823" w:rsidRDefault="00EE5823" w:rsidP="00D017FD">
      <w:pPr>
        <w:rPr>
          <w:b/>
          <w:i/>
        </w:rPr>
      </w:pPr>
    </w:p>
    <w:p w:rsidR="00EE5823" w:rsidRPr="009675BF" w:rsidRDefault="00EE5823" w:rsidP="00D017FD">
      <w:pPr>
        <w:rPr>
          <w:b/>
          <w:i/>
        </w:rPr>
      </w:pPr>
    </w:p>
    <w:sectPr w:rsidR="00EE5823" w:rsidRPr="009675BF">
      <w:headerReference w:type="default" r:id="rId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C518A" w:rsidRDefault="00AC518A" w:rsidP="002B15BD">
      <w:pPr>
        <w:spacing w:after="0" w:line="240" w:lineRule="auto"/>
      </w:pPr>
      <w:r>
        <w:separator/>
      </w:r>
    </w:p>
  </w:endnote>
  <w:endnote w:type="continuationSeparator" w:id="0">
    <w:p w:rsidR="00AC518A" w:rsidRDefault="00AC518A" w:rsidP="002B1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C518A" w:rsidRDefault="00AC518A" w:rsidP="002B15BD">
      <w:pPr>
        <w:spacing w:after="0" w:line="240" w:lineRule="auto"/>
      </w:pPr>
      <w:r>
        <w:separator/>
      </w:r>
    </w:p>
  </w:footnote>
  <w:footnote w:type="continuationSeparator" w:id="0">
    <w:p w:rsidR="00AC518A" w:rsidRDefault="00AC518A" w:rsidP="002B1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B15BD" w:rsidRDefault="002B15BD" w:rsidP="002B15BD">
    <w:pPr>
      <w:pStyle w:val="Intestazione"/>
    </w:pPr>
    <w:r>
      <w:rPr>
        <w:noProof/>
        <w:lang w:eastAsia="it-IT"/>
      </w:rPr>
      <w:drawing>
        <wp:inline distT="0" distB="0" distL="0" distR="0">
          <wp:extent cx="4389120" cy="792480"/>
          <wp:effectExtent l="0" t="0" r="0" b="7620"/>
          <wp:docPr id="1" name="Immagine 1" descr="Università degli Studi di Mila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versità degli Studi di Milan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9120" cy="792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B15BD" w:rsidRDefault="002B15BD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A1tzQzszC3NLVQ0lEKTi0uzszPAykwrQUAALYa+iwAAAA="/>
  </w:docVars>
  <w:rsids>
    <w:rsidRoot w:val="002B15BD"/>
    <w:rsid w:val="00030480"/>
    <w:rsid w:val="0008405C"/>
    <w:rsid w:val="00254120"/>
    <w:rsid w:val="002B15BD"/>
    <w:rsid w:val="003B2B65"/>
    <w:rsid w:val="0061682A"/>
    <w:rsid w:val="009675BF"/>
    <w:rsid w:val="00986913"/>
    <w:rsid w:val="00A5328D"/>
    <w:rsid w:val="00AC518A"/>
    <w:rsid w:val="00D017FD"/>
    <w:rsid w:val="00E20450"/>
    <w:rsid w:val="00E66414"/>
    <w:rsid w:val="00EE5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FF8FC22-ADCC-46FB-A76A-B80CE5CCB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Titolo"/>
    <w:next w:val="Normale"/>
    <w:link w:val="Titolo1Carattere"/>
    <w:qFormat/>
    <w:rsid w:val="002B15BD"/>
    <w:pPr>
      <w:tabs>
        <w:tab w:val="left" w:pos="1380"/>
        <w:tab w:val="center" w:pos="5035"/>
      </w:tabs>
      <w:spacing w:before="240" w:after="60" w:line="360" w:lineRule="auto"/>
      <w:contextualSpacing w:val="0"/>
      <w:jc w:val="center"/>
      <w:outlineLvl w:val="0"/>
    </w:pPr>
    <w:rPr>
      <w:rFonts w:ascii="Trebuchet MS" w:eastAsia="Times New Roman" w:hAnsi="Trebuchet MS" w:cs="Times New Roman"/>
      <w:b/>
      <w:bCs/>
      <w:spacing w:val="0"/>
      <w:sz w:val="32"/>
      <w:szCs w:val="32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nhideWhenUsed/>
    <w:rsid w:val="002B15B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2B15BD"/>
  </w:style>
  <w:style w:type="paragraph" w:styleId="Pidipagina">
    <w:name w:val="footer"/>
    <w:basedOn w:val="Normale"/>
    <w:link w:val="PidipaginaCarattere"/>
    <w:uiPriority w:val="99"/>
    <w:unhideWhenUsed/>
    <w:rsid w:val="002B15B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B15BD"/>
  </w:style>
  <w:style w:type="character" w:customStyle="1" w:styleId="Titolo1Carattere">
    <w:name w:val="Titolo 1 Carattere"/>
    <w:basedOn w:val="Carpredefinitoparagrafo"/>
    <w:link w:val="Titolo1"/>
    <w:rsid w:val="002B15BD"/>
    <w:rPr>
      <w:rFonts w:ascii="Trebuchet MS" w:eastAsia="Times New Roman" w:hAnsi="Trebuchet MS" w:cs="Times New Roman"/>
      <w:b/>
      <w:bCs/>
      <w:kern w:val="28"/>
      <w:sz w:val="32"/>
      <w:szCs w:val="32"/>
      <w:lang w:eastAsia="it-IT"/>
    </w:rPr>
  </w:style>
  <w:style w:type="paragraph" w:styleId="Titolo">
    <w:name w:val="Title"/>
    <w:basedOn w:val="Normale"/>
    <w:next w:val="Normale"/>
    <w:link w:val="TitoloCarattere"/>
    <w:uiPriority w:val="10"/>
    <w:qFormat/>
    <w:rsid w:val="002B15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2B15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Testosegnaposto">
    <w:name w:val="Placeholder Text"/>
    <w:basedOn w:val="Carpredefinitoparagrafo"/>
    <w:uiPriority w:val="99"/>
    <w:semiHidden/>
    <w:rsid w:val="002B15BD"/>
    <w:rPr>
      <w:color w:val="808080"/>
    </w:rPr>
  </w:style>
  <w:style w:type="paragraph" w:styleId="NormaleWeb">
    <w:name w:val="Normal (Web)"/>
    <w:basedOn w:val="Normale"/>
    <w:uiPriority w:val="99"/>
    <w:unhideWhenUsed/>
    <w:rsid w:val="009675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Stile1">
    <w:name w:val="Stile1"/>
    <w:basedOn w:val="Carpredefinitoparagrafo"/>
    <w:uiPriority w:val="1"/>
    <w:rsid w:val="00EE5823"/>
    <w:rPr>
      <w:rFonts w:asciiTheme="minorHAnsi" w:hAnsiTheme="minorHAnsi"/>
      <w:sz w:val="24"/>
    </w:rPr>
  </w:style>
  <w:style w:type="character" w:customStyle="1" w:styleId="Stile2">
    <w:name w:val="Stile2"/>
    <w:basedOn w:val="Carpredefinitoparagrafo"/>
    <w:uiPriority w:val="1"/>
    <w:rsid w:val="00EE5823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89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74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B3B1A6BF07E4FBDBCDB6695929ED67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B763AF0-0043-45DA-B8DD-C07DAB7D372F}"/>
      </w:docPartPr>
      <w:docPartBody>
        <w:p w:rsidR="00A2489C" w:rsidRDefault="00A2489C" w:rsidP="00A2489C">
          <w:pPr>
            <w:pStyle w:val="BB3B1A6BF07E4FBDBCDB6695929ED6731"/>
          </w:pPr>
          <w:r w:rsidRPr="001D128D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A0F4A6CA46D04F20B88A3CC971717B9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324F6D0-ED97-4B88-9D7A-B04D40F24AEA}"/>
      </w:docPartPr>
      <w:docPartBody>
        <w:p w:rsidR="00A2489C" w:rsidRDefault="00A2489C" w:rsidP="00A2489C">
          <w:pPr>
            <w:pStyle w:val="A0F4A6CA46D04F20B88A3CC971717B9C1"/>
          </w:pPr>
          <w:r w:rsidRPr="001D128D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859F1B48AFC8421283DD352F3EF0419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6FB8359-451E-4AC6-8071-8472E85F7D76}"/>
      </w:docPartPr>
      <w:docPartBody>
        <w:p w:rsidR="00A2489C" w:rsidRDefault="00A2489C" w:rsidP="00A2489C">
          <w:pPr>
            <w:pStyle w:val="859F1B48AFC8421283DD352F3EF041911"/>
          </w:pPr>
          <w:r w:rsidRPr="001D128D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949BB33AD78245AAB776171A6DDFA49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365F7B5-E44F-4E6E-B1B1-FBA919B215E0}"/>
      </w:docPartPr>
      <w:docPartBody>
        <w:p w:rsidR="00A2489C" w:rsidRDefault="00A2489C" w:rsidP="00A2489C">
          <w:pPr>
            <w:pStyle w:val="949BB33AD78245AAB776171A6DDFA49B1"/>
          </w:pPr>
          <w:r w:rsidRPr="001D128D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6864193681F04A6DBFDA209C29317CF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5E0FF30-7E28-4477-A5F5-4740411CFBA7}"/>
      </w:docPartPr>
      <w:docPartBody>
        <w:p w:rsidR="00A2489C" w:rsidRDefault="00A2489C" w:rsidP="00A2489C">
          <w:pPr>
            <w:pStyle w:val="6864193681F04A6DBFDA209C29317CF31"/>
          </w:pPr>
          <w:r w:rsidRPr="001D128D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97BC61491509488497D4E18D27219DC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66A1569-C956-4E3E-8DE7-1B5AAACBD97B}"/>
      </w:docPartPr>
      <w:docPartBody>
        <w:p w:rsidR="00A2489C" w:rsidRDefault="002812FF" w:rsidP="002812FF">
          <w:pPr>
            <w:pStyle w:val="97BC61491509488497D4E18D27219DC2"/>
          </w:pPr>
          <w:r w:rsidRPr="001D128D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264685E-F2F3-4F1F-9153-29BA7EFB7286}"/>
      </w:docPartPr>
      <w:docPartBody>
        <w:p w:rsidR="008A1F35" w:rsidRDefault="00A2489C">
          <w:r w:rsidRPr="00CB6307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C27B0C8B54644449A0E4D708D79EC50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1F51C43-E679-4401-8E14-084851397BBD}"/>
      </w:docPartPr>
      <w:docPartBody>
        <w:p w:rsidR="008A1F35" w:rsidRDefault="00A2489C" w:rsidP="00A2489C">
          <w:pPr>
            <w:pStyle w:val="C27B0C8B54644449A0E4D708D79EC50D1"/>
          </w:pPr>
          <w:r w:rsidRPr="001D128D">
            <w:rPr>
              <w:rStyle w:val="Testosegnaposto"/>
            </w:rPr>
            <w:t>Scegliere un elemento.</w:t>
          </w:r>
        </w:p>
      </w:docPartBody>
    </w:docPart>
    <w:docPart>
      <w:docPartPr>
        <w:name w:val="A67430ED1E95422B929119E4B5C0A4E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E579922-B075-4C0D-894B-51EA556A3919}"/>
      </w:docPartPr>
      <w:docPartBody>
        <w:p w:rsidR="008A1F35" w:rsidRDefault="00A2489C" w:rsidP="00A2489C">
          <w:pPr>
            <w:pStyle w:val="A67430ED1E95422B929119E4B5C0A4EC1"/>
          </w:pPr>
          <w:r w:rsidRPr="001D128D">
            <w:rPr>
              <w:rStyle w:val="Testosegnaposto"/>
            </w:rPr>
            <w:t>Scegliere un elemento.</w:t>
          </w:r>
        </w:p>
      </w:docPartBody>
    </w:docPart>
    <w:docPart>
      <w:docPartPr>
        <w:name w:val="D9715A37E5234574A81C96CDDB89CCB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12C9BA-D4D8-4168-9362-409B3D7C3FE7}"/>
      </w:docPartPr>
      <w:docPartBody>
        <w:p w:rsidR="008A1F35" w:rsidRDefault="00A2489C" w:rsidP="00A2489C">
          <w:pPr>
            <w:pStyle w:val="D9715A37E5234574A81C96CDDB89CCBB"/>
          </w:pPr>
          <w:r w:rsidRPr="00CB6307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F5ADEC15D4D24D52AE7CB90B093C200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5C5C811-1ED7-4294-90B1-6FCB3591431F}"/>
      </w:docPartPr>
      <w:docPartBody>
        <w:p w:rsidR="008A1F35" w:rsidRDefault="00A2489C" w:rsidP="00A2489C">
          <w:pPr>
            <w:pStyle w:val="F5ADEC15D4D24D52AE7CB90B093C2005"/>
          </w:pPr>
          <w:r w:rsidRPr="001D128D">
            <w:rPr>
              <w:rStyle w:val="Testosegnaposto"/>
            </w:rPr>
            <w:t>Scegliere un elemento.</w:t>
          </w:r>
        </w:p>
      </w:docPartBody>
    </w:docPart>
    <w:docPart>
      <w:docPartPr>
        <w:name w:val="612121363AF94F768E4F06D356A783D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BBC9B1A-919E-4D46-B5C1-66E769694990}"/>
      </w:docPartPr>
      <w:docPartBody>
        <w:p w:rsidR="008A1F35" w:rsidRDefault="00A2489C" w:rsidP="00A2489C">
          <w:pPr>
            <w:pStyle w:val="612121363AF94F768E4F06D356A783D6"/>
          </w:pPr>
          <w:r w:rsidRPr="001D128D">
            <w:rPr>
              <w:rStyle w:val="Testosegnaposto"/>
            </w:rPr>
            <w:t>Scegliere un elemento.</w:t>
          </w:r>
        </w:p>
      </w:docPartBody>
    </w:docPart>
    <w:docPart>
      <w:docPartPr>
        <w:name w:val="A41B7BA57C704AE782CFF7BAF53B5AC1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E2EE7B7-6108-4766-8632-B005BAD49594}"/>
      </w:docPartPr>
      <w:docPartBody>
        <w:p w:rsidR="008A1F35" w:rsidRDefault="00A2489C" w:rsidP="00A2489C">
          <w:pPr>
            <w:pStyle w:val="A41B7BA57C704AE782CFF7BAF53B5AC1"/>
          </w:pPr>
          <w:r w:rsidRPr="001D128D">
            <w:rPr>
              <w:rStyle w:val="Testosegnaposto"/>
            </w:rPr>
            <w:t>Fare clic o toccare qui per immettere il tes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31EF"/>
    <w:rsid w:val="000B623A"/>
    <w:rsid w:val="002812FF"/>
    <w:rsid w:val="00393B89"/>
    <w:rsid w:val="008A1F35"/>
    <w:rsid w:val="00A2489C"/>
    <w:rsid w:val="00C16846"/>
    <w:rsid w:val="00F931EF"/>
    <w:rsid w:val="00F97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A2489C"/>
    <w:rPr>
      <w:color w:val="808080"/>
    </w:rPr>
  </w:style>
  <w:style w:type="paragraph" w:customStyle="1" w:styleId="BB3B1A6BF07E4FBDBCDB6695929ED673">
    <w:name w:val="BB3B1A6BF07E4FBDBCDB6695929ED673"/>
    <w:rsid w:val="002812FF"/>
    <w:rPr>
      <w:rFonts w:eastAsiaTheme="minorHAnsi"/>
      <w:lang w:eastAsia="en-US"/>
    </w:rPr>
  </w:style>
  <w:style w:type="paragraph" w:customStyle="1" w:styleId="A0F4A6CA46D04F20B88A3CC971717B9C">
    <w:name w:val="A0F4A6CA46D04F20B88A3CC971717B9C"/>
    <w:rsid w:val="002812FF"/>
    <w:rPr>
      <w:rFonts w:eastAsiaTheme="minorHAnsi"/>
      <w:lang w:eastAsia="en-US"/>
    </w:rPr>
  </w:style>
  <w:style w:type="paragraph" w:customStyle="1" w:styleId="859F1B48AFC8421283DD352F3EF04191">
    <w:name w:val="859F1B48AFC8421283DD352F3EF04191"/>
    <w:rsid w:val="002812FF"/>
    <w:rPr>
      <w:rFonts w:eastAsiaTheme="minorHAnsi"/>
      <w:lang w:eastAsia="en-US"/>
    </w:rPr>
  </w:style>
  <w:style w:type="paragraph" w:customStyle="1" w:styleId="949BB33AD78245AAB776171A6DDFA49B">
    <w:name w:val="949BB33AD78245AAB776171A6DDFA49B"/>
    <w:rsid w:val="002812FF"/>
    <w:rPr>
      <w:rFonts w:eastAsiaTheme="minorHAnsi"/>
      <w:lang w:eastAsia="en-US"/>
    </w:rPr>
  </w:style>
  <w:style w:type="paragraph" w:customStyle="1" w:styleId="6864193681F04A6DBFDA209C29317CF3">
    <w:name w:val="6864193681F04A6DBFDA209C29317CF3"/>
    <w:rsid w:val="002812FF"/>
    <w:rPr>
      <w:rFonts w:eastAsiaTheme="minorHAnsi"/>
      <w:lang w:eastAsia="en-US"/>
    </w:rPr>
  </w:style>
  <w:style w:type="paragraph" w:customStyle="1" w:styleId="97BC61491509488497D4E18D27219DC2">
    <w:name w:val="97BC61491509488497D4E18D27219DC2"/>
    <w:rsid w:val="002812FF"/>
    <w:rPr>
      <w:rFonts w:eastAsiaTheme="minorHAnsi"/>
      <w:lang w:eastAsia="en-US"/>
    </w:rPr>
  </w:style>
  <w:style w:type="paragraph" w:customStyle="1" w:styleId="A9B11285582343058A5BB415BDD42D9D">
    <w:name w:val="A9B11285582343058A5BB415BDD42D9D"/>
    <w:rsid w:val="002812FF"/>
    <w:rPr>
      <w:rFonts w:eastAsiaTheme="minorHAnsi"/>
      <w:lang w:eastAsia="en-US"/>
    </w:rPr>
  </w:style>
  <w:style w:type="paragraph" w:customStyle="1" w:styleId="7964559D7B744C28897F81D072FE9EFE">
    <w:name w:val="7964559D7B744C28897F81D072FE9EFE"/>
    <w:rsid w:val="002812FF"/>
    <w:rPr>
      <w:rFonts w:eastAsiaTheme="minorHAnsi"/>
      <w:lang w:eastAsia="en-US"/>
    </w:rPr>
  </w:style>
  <w:style w:type="paragraph" w:customStyle="1" w:styleId="C27B0C8B54644449A0E4D708D79EC50D">
    <w:name w:val="C27B0C8B54644449A0E4D708D79EC50D"/>
    <w:rsid w:val="00A2489C"/>
  </w:style>
  <w:style w:type="paragraph" w:customStyle="1" w:styleId="A67430ED1E95422B929119E4B5C0A4EC">
    <w:name w:val="A67430ED1E95422B929119E4B5C0A4EC"/>
    <w:rsid w:val="00A2489C"/>
  </w:style>
  <w:style w:type="paragraph" w:customStyle="1" w:styleId="BB3B1A6BF07E4FBDBCDB6695929ED6731">
    <w:name w:val="BB3B1A6BF07E4FBDBCDB6695929ED6731"/>
    <w:rsid w:val="00A2489C"/>
    <w:rPr>
      <w:rFonts w:eastAsiaTheme="minorHAnsi"/>
      <w:lang w:eastAsia="en-US"/>
    </w:rPr>
  </w:style>
  <w:style w:type="paragraph" w:customStyle="1" w:styleId="A0F4A6CA46D04F20B88A3CC971717B9C1">
    <w:name w:val="A0F4A6CA46D04F20B88A3CC971717B9C1"/>
    <w:rsid w:val="00A2489C"/>
    <w:rPr>
      <w:rFonts w:eastAsiaTheme="minorHAnsi"/>
      <w:lang w:eastAsia="en-US"/>
    </w:rPr>
  </w:style>
  <w:style w:type="paragraph" w:customStyle="1" w:styleId="859F1B48AFC8421283DD352F3EF041911">
    <w:name w:val="859F1B48AFC8421283DD352F3EF041911"/>
    <w:rsid w:val="00A2489C"/>
    <w:rPr>
      <w:rFonts w:eastAsiaTheme="minorHAnsi"/>
      <w:lang w:eastAsia="en-US"/>
    </w:rPr>
  </w:style>
  <w:style w:type="paragraph" w:customStyle="1" w:styleId="949BB33AD78245AAB776171A6DDFA49B1">
    <w:name w:val="949BB33AD78245AAB776171A6DDFA49B1"/>
    <w:rsid w:val="00A2489C"/>
    <w:rPr>
      <w:rFonts w:eastAsiaTheme="minorHAnsi"/>
      <w:lang w:eastAsia="en-US"/>
    </w:rPr>
  </w:style>
  <w:style w:type="paragraph" w:customStyle="1" w:styleId="6864193681F04A6DBFDA209C29317CF31">
    <w:name w:val="6864193681F04A6DBFDA209C29317CF31"/>
    <w:rsid w:val="00A2489C"/>
    <w:rPr>
      <w:rFonts w:eastAsiaTheme="minorHAnsi"/>
      <w:lang w:eastAsia="en-US"/>
    </w:rPr>
  </w:style>
  <w:style w:type="paragraph" w:customStyle="1" w:styleId="D9715A37E5234574A81C96CDDB89CCBB">
    <w:name w:val="D9715A37E5234574A81C96CDDB89CCBB"/>
    <w:rsid w:val="00A2489C"/>
    <w:rPr>
      <w:rFonts w:eastAsiaTheme="minorHAnsi"/>
      <w:lang w:eastAsia="en-US"/>
    </w:rPr>
  </w:style>
  <w:style w:type="paragraph" w:customStyle="1" w:styleId="F5ADEC15D4D24D52AE7CB90B093C2005">
    <w:name w:val="F5ADEC15D4D24D52AE7CB90B093C2005"/>
    <w:rsid w:val="00A2489C"/>
    <w:rPr>
      <w:rFonts w:eastAsiaTheme="minorHAnsi"/>
      <w:lang w:eastAsia="en-US"/>
    </w:rPr>
  </w:style>
  <w:style w:type="paragraph" w:customStyle="1" w:styleId="612121363AF94F768E4F06D356A783D6">
    <w:name w:val="612121363AF94F768E4F06D356A783D6"/>
    <w:rsid w:val="00A2489C"/>
    <w:rPr>
      <w:rFonts w:eastAsiaTheme="minorHAnsi"/>
      <w:lang w:eastAsia="en-US"/>
    </w:rPr>
  </w:style>
  <w:style w:type="paragraph" w:customStyle="1" w:styleId="C27B0C8B54644449A0E4D708D79EC50D1">
    <w:name w:val="C27B0C8B54644449A0E4D708D79EC50D1"/>
    <w:rsid w:val="00A2489C"/>
    <w:rPr>
      <w:rFonts w:eastAsiaTheme="minorHAnsi"/>
      <w:lang w:eastAsia="en-US"/>
    </w:rPr>
  </w:style>
  <w:style w:type="paragraph" w:customStyle="1" w:styleId="A67430ED1E95422B929119E4B5C0A4EC1">
    <w:name w:val="A67430ED1E95422B929119E4B5C0A4EC1"/>
    <w:rsid w:val="00A2489C"/>
    <w:rPr>
      <w:rFonts w:eastAsiaTheme="minorHAnsi"/>
      <w:lang w:eastAsia="en-US"/>
    </w:rPr>
  </w:style>
  <w:style w:type="paragraph" w:customStyle="1" w:styleId="A41B7BA57C704AE782CFF7BAF53B5AC1">
    <w:name w:val="A41B7BA57C704AE782CFF7BAF53B5AC1"/>
    <w:rsid w:val="00A248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paola elena righini</dc:creator>
  <cp:keywords/>
  <dc:description/>
  <cp:lastModifiedBy>Marta Sansoni</cp:lastModifiedBy>
  <cp:revision>2</cp:revision>
  <dcterms:created xsi:type="dcterms:W3CDTF">2021-07-22T15:25:00Z</dcterms:created>
  <dcterms:modified xsi:type="dcterms:W3CDTF">2021-07-22T15:25:00Z</dcterms:modified>
</cp:coreProperties>
</file>